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va Financ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8"/>
        <w:gridCol w:w="564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0 13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mot Ros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bert Bo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vafinanc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EAB0DA9" w:rsidR="00661C78" w:rsidRDefault="00E179F3">
      <w:r>
        <w:rPr>
          <w:noProof/>
        </w:rPr>
        <w:drawing>
          <wp:inline distT="0" distB="0" distL="0" distR="0" wp14:anchorId="3803F87A" wp14:editId="1432747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179F3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